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E6271C" w14:textId="39D4678D" w:rsidR="004A6BED" w:rsidRDefault="0056014C" w:rsidP="00DE1ACF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56014C">
        <w:rPr>
          <w:rFonts w:ascii="Times New Roman" w:hAnsi="Times New Roman" w:cs="Times New Roman"/>
          <w:b/>
          <w:bCs/>
          <w:sz w:val="36"/>
          <w:szCs w:val="36"/>
        </w:rPr>
        <w:t>Firehiwot Getahun Melaku</w:t>
      </w:r>
    </w:p>
    <w:p w14:paraId="56BA8D6F" w14:textId="11C42DA3" w:rsidR="0056014C" w:rsidRPr="008235FB" w:rsidRDefault="0056014C" w:rsidP="00DE1ACF">
      <w:pPr>
        <w:jc w:val="center"/>
        <w:rPr>
          <w:rFonts w:ascii="Times New Roman" w:hAnsi="Times New Roman" w:cs="Times New Roman"/>
          <w:sz w:val="28"/>
          <w:szCs w:val="28"/>
        </w:rPr>
      </w:pPr>
      <w:r w:rsidRPr="008235FB">
        <w:rPr>
          <w:rFonts w:ascii="Times New Roman" w:hAnsi="Times New Roman" w:cs="Times New Roman"/>
          <w:sz w:val="28"/>
          <w:szCs w:val="28"/>
        </w:rPr>
        <w:t>Master's student, Graduate Teaching Assistant</w:t>
      </w:r>
    </w:p>
    <w:p w14:paraId="6DEA16B2" w14:textId="2E177053" w:rsidR="0056014C" w:rsidRPr="008235FB" w:rsidRDefault="0056014C" w:rsidP="00DE1ACF">
      <w:pPr>
        <w:jc w:val="center"/>
        <w:rPr>
          <w:rFonts w:ascii="Times New Roman" w:hAnsi="Times New Roman" w:cs="Times New Roman"/>
          <w:sz w:val="28"/>
          <w:szCs w:val="28"/>
        </w:rPr>
      </w:pPr>
      <w:r w:rsidRPr="008235FB">
        <w:rPr>
          <w:rFonts w:ascii="Times New Roman" w:hAnsi="Times New Roman" w:cs="Times New Roman"/>
          <w:sz w:val="28"/>
          <w:szCs w:val="28"/>
        </w:rPr>
        <w:t>Department of Civil Engineering, University of North Dakota</w:t>
      </w:r>
    </w:p>
    <w:p w14:paraId="62FFC890" w14:textId="543CFD23" w:rsidR="0056014C" w:rsidRPr="008235FB" w:rsidRDefault="0056014C" w:rsidP="00DE1ACF">
      <w:pPr>
        <w:jc w:val="center"/>
        <w:rPr>
          <w:rFonts w:ascii="Times New Roman" w:hAnsi="Times New Roman" w:cs="Times New Roman"/>
          <w:sz w:val="28"/>
          <w:szCs w:val="28"/>
        </w:rPr>
      </w:pPr>
      <w:r w:rsidRPr="008235FB">
        <w:rPr>
          <w:rFonts w:ascii="Times New Roman" w:hAnsi="Times New Roman" w:cs="Times New Roman"/>
          <w:sz w:val="28"/>
          <w:szCs w:val="28"/>
        </w:rPr>
        <w:t>Phone:</w:t>
      </w:r>
      <w:r w:rsidR="008235FB" w:rsidRPr="008235FB">
        <w:rPr>
          <w:rFonts w:ascii="Times New Roman" w:hAnsi="Times New Roman" w:cs="Times New Roman"/>
          <w:sz w:val="28"/>
          <w:szCs w:val="28"/>
        </w:rPr>
        <w:t>7016382933</w:t>
      </w:r>
      <w:r w:rsidRPr="008235FB">
        <w:rPr>
          <w:rFonts w:ascii="Times New Roman" w:hAnsi="Times New Roman" w:cs="Times New Roman"/>
          <w:sz w:val="28"/>
          <w:szCs w:val="28"/>
        </w:rPr>
        <w:t xml:space="preserve">; Email: </w:t>
      </w:r>
      <w:hyperlink r:id="rId6" w:history="1">
        <w:r w:rsidRPr="008235FB">
          <w:rPr>
            <w:rStyle w:val="Hyperlink"/>
            <w:rFonts w:ascii="Times New Roman" w:hAnsi="Times New Roman" w:cs="Times New Roman"/>
            <w:sz w:val="28"/>
            <w:szCs w:val="28"/>
          </w:rPr>
          <w:t>firehiwot.melaku@und.edu</w:t>
        </w:r>
      </w:hyperlink>
    </w:p>
    <w:p w14:paraId="25CBCED0" w14:textId="77777777" w:rsidR="0056014C" w:rsidRPr="008235FB" w:rsidRDefault="0056014C" w:rsidP="0056014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8D08DD5" w14:textId="77777777" w:rsidR="00A5091F" w:rsidRPr="008235FB" w:rsidRDefault="00A5091F" w:rsidP="0056014C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8235FB">
        <w:rPr>
          <w:rFonts w:ascii="Times New Roman" w:hAnsi="Times New Roman" w:cs="Times New Roman"/>
          <w:b/>
          <w:bCs/>
          <w:sz w:val="28"/>
          <w:szCs w:val="28"/>
        </w:rPr>
        <w:t>Education</w:t>
      </w:r>
    </w:p>
    <w:p w14:paraId="74CDF71B" w14:textId="34A7D575" w:rsidR="00A5091F" w:rsidRPr="008235FB" w:rsidRDefault="00A5091F" w:rsidP="00DD42BB">
      <w:pPr>
        <w:jc w:val="center"/>
        <w:rPr>
          <w:rFonts w:ascii="Times New Roman" w:hAnsi="Times New Roman" w:cs="Times New Roman"/>
          <w:sz w:val="28"/>
          <w:szCs w:val="28"/>
        </w:rPr>
      </w:pPr>
      <w:r w:rsidRPr="008235FB">
        <w:rPr>
          <w:rFonts w:ascii="Times New Roman" w:hAnsi="Times New Roman" w:cs="Times New Roman"/>
          <w:b/>
          <w:bCs/>
          <w:sz w:val="28"/>
          <w:szCs w:val="28"/>
        </w:rPr>
        <w:t xml:space="preserve">M.S.                      </w:t>
      </w:r>
      <w:r w:rsidRPr="008235FB">
        <w:rPr>
          <w:rFonts w:ascii="Times New Roman" w:hAnsi="Times New Roman" w:cs="Times New Roman"/>
          <w:sz w:val="28"/>
          <w:szCs w:val="28"/>
        </w:rPr>
        <w:t xml:space="preserve">Environmental Engineering, Department of Civil Engineering, University of   North Dakota, ND, USA. </w:t>
      </w:r>
      <w:r w:rsidRPr="00D0678E">
        <w:rPr>
          <w:rFonts w:ascii="Times New Roman" w:hAnsi="Times New Roman" w:cs="Times New Roman"/>
          <w:sz w:val="28"/>
          <w:szCs w:val="28"/>
        </w:rPr>
        <w:t>(Fall 2025 – Present)</w:t>
      </w:r>
    </w:p>
    <w:p w14:paraId="61C287DB" w14:textId="5B09CE2A" w:rsidR="00A5091F" w:rsidRPr="008235FB" w:rsidRDefault="00A5091F" w:rsidP="00A5091F">
      <w:pPr>
        <w:rPr>
          <w:rFonts w:ascii="Times New Roman" w:hAnsi="Times New Roman" w:cs="Times New Roman"/>
          <w:sz w:val="28"/>
          <w:szCs w:val="28"/>
        </w:rPr>
      </w:pPr>
      <w:r w:rsidRPr="008235FB">
        <w:rPr>
          <w:rFonts w:ascii="Times New Roman" w:hAnsi="Times New Roman" w:cs="Times New Roman"/>
          <w:sz w:val="28"/>
          <w:szCs w:val="28"/>
        </w:rPr>
        <w:t xml:space="preserve">                                Area: Environmental Engineering</w:t>
      </w:r>
    </w:p>
    <w:p w14:paraId="5B3BB1E1" w14:textId="2A6E0564" w:rsidR="00A5091F" w:rsidRPr="008235FB" w:rsidRDefault="00A5091F" w:rsidP="00A5091F">
      <w:pPr>
        <w:rPr>
          <w:rFonts w:ascii="Times New Roman" w:hAnsi="Times New Roman" w:cs="Times New Roman"/>
          <w:sz w:val="28"/>
          <w:szCs w:val="28"/>
        </w:rPr>
      </w:pPr>
      <w:r w:rsidRPr="008235FB">
        <w:rPr>
          <w:rFonts w:ascii="Times New Roman" w:hAnsi="Times New Roman" w:cs="Times New Roman"/>
          <w:sz w:val="28"/>
          <w:szCs w:val="28"/>
        </w:rPr>
        <w:t xml:space="preserve">                                Advisor: Dr. Mahmut S. Ersan</w:t>
      </w:r>
    </w:p>
    <w:p w14:paraId="3DE4E6D6" w14:textId="11EFEF0E" w:rsidR="00A5091F" w:rsidRPr="008235FB" w:rsidRDefault="00A5091F" w:rsidP="00A5091F">
      <w:pPr>
        <w:jc w:val="center"/>
        <w:rPr>
          <w:rFonts w:ascii="Times New Roman" w:hAnsi="Times New Roman" w:cs="Times New Roman"/>
          <w:sz w:val="28"/>
          <w:szCs w:val="28"/>
        </w:rPr>
      </w:pPr>
      <w:r w:rsidRPr="008235FB">
        <w:rPr>
          <w:rFonts w:ascii="Times New Roman" w:hAnsi="Times New Roman" w:cs="Times New Roman"/>
          <w:b/>
          <w:bCs/>
          <w:sz w:val="28"/>
          <w:szCs w:val="28"/>
        </w:rPr>
        <w:t xml:space="preserve">MPH                    </w:t>
      </w:r>
      <w:r w:rsidRPr="008235FB">
        <w:rPr>
          <w:rFonts w:ascii="Times New Roman" w:hAnsi="Times New Roman" w:cs="Times New Roman"/>
          <w:sz w:val="28"/>
          <w:szCs w:val="28"/>
        </w:rPr>
        <w:t>Environmental and Occupational Health and Safety, Department of Preventive Medicine, Addis Ababa University, Ethiopia. (2022-2024)</w:t>
      </w:r>
    </w:p>
    <w:p w14:paraId="58BFED40" w14:textId="77777777" w:rsidR="00A5091F" w:rsidRPr="008235FB" w:rsidRDefault="00A5091F" w:rsidP="0056014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809DCFE" w14:textId="1FDA99AD" w:rsidR="0056014C" w:rsidRPr="008235FB" w:rsidRDefault="00A5091F" w:rsidP="00A5091F">
      <w:pPr>
        <w:jc w:val="center"/>
        <w:rPr>
          <w:rFonts w:ascii="Times New Roman" w:hAnsi="Times New Roman" w:cs="Times New Roman"/>
          <w:sz w:val="28"/>
          <w:szCs w:val="28"/>
        </w:rPr>
      </w:pPr>
      <w:r w:rsidRPr="008235FB">
        <w:rPr>
          <w:rFonts w:ascii="Times New Roman" w:hAnsi="Times New Roman" w:cs="Times New Roman"/>
          <w:b/>
          <w:bCs/>
          <w:sz w:val="28"/>
          <w:szCs w:val="28"/>
        </w:rPr>
        <w:t xml:space="preserve">B.S.                    </w:t>
      </w:r>
      <w:r w:rsidRPr="008235FB">
        <w:rPr>
          <w:rFonts w:ascii="Times New Roman" w:hAnsi="Times New Roman" w:cs="Times New Roman"/>
          <w:sz w:val="28"/>
          <w:szCs w:val="28"/>
        </w:rPr>
        <w:t>Environmental Health</w:t>
      </w:r>
      <w:r w:rsidRPr="008235FB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8235FB">
        <w:rPr>
          <w:rFonts w:ascii="Times New Roman" w:hAnsi="Times New Roman" w:cs="Times New Roman"/>
          <w:sz w:val="28"/>
          <w:szCs w:val="28"/>
        </w:rPr>
        <w:t>Science, School of Public Health, Arba Minch University, Ethiopia. (2017-2021)</w:t>
      </w:r>
    </w:p>
    <w:p w14:paraId="51398C10" w14:textId="77777777" w:rsidR="00A24915" w:rsidRPr="008235FB" w:rsidRDefault="00A24915" w:rsidP="00A5091F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7151D186" w14:textId="2E5BF0C9" w:rsidR="00A24915" w:rsidRPr="008235FB" w:rsidRDefault="00A24915" w:rsidP="00A24915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8235FB">
        <w:rPr>
          <w:rFonts w:ascii="Times New Roman" w:hAnsi="Times New Roman" w:cs="Times New Roman"/>
          <w:b/>
          <w:bCs/>
          <w:sz w:val="28"/>
          <w:szCs w:val="28"/>
        </w:rPr>
        <w:t>Work Experiences</w:t>
      </w:r>
    </w:p>
    <w:p w14:paraId="065D5273" w14:textId="7DAB4C3D" w:rsidR="00A24915" w:rsidRPr="008235FB" w:rsidRDefault="00A24915" w:rsidP="00A2491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8235FB">
        <w:rPr>
          <w:rFonts w:ascii="Times New Roman" w:hAnsi="Times New Roman" w:cs="Times New Roman"/>
          <w:b/>
          <w:bCs/>
          <w:sz w:val="28"/>
          <w:szCs w:val="28"/>
        </w:rPr>
        <w:t>Graduate Teaching Assistant,</w:t>
      </w:r>
      <w:r w:rsidRPr="008235FB">
        <w:rPr>
          <w:rFonts w:ascii="Times New Roman" w:hAnsi="Times New Roman" w:cs="Times New Roman"/>
          <w:sz w:val="28"/>
          <w:szCs w:val="28"/>
        </w:rPr>
        <w:t xml:space="preserve"> Department of Civil Engineering, University of North Dakota, USA, </w:t>
      </w:r>
      <w:r w:rsidRPr="00D0678E">
        <w:rPr>
          <w:rFonts w:ascii="Times New Roman" w:hAnsi="Times New Roman" w:cs="Times New Roman"/>
          <w:b/>
          <w:bCs/>
          <w:sz w:val="28"/>
          <w:szCs w:val="28"/>
        </w:rPr>
        <w:t>(202</w:t>
      </w:r>
      <w:r w:rsidR="00D0678E" w:rsidRPr="00D0678E">
        <w:rPr>
          <w:rFonts w:ascii="Times New Roman" w:hAnsi="Times New Roman" w:cs="Times New Roman"/>
          <w:b/>
          <w:bCs/>
          <w:sz w:val="28"/>
          <w:szCs w:val="28"/>
        </w:rPr>
        <w:t>5- Present</w:t>
      </w:r>
      <w:r w:rsidRPr="00D0678E">
        <w:rPr>
          <w:rFonts w:ascii="Times New Roman" w:hAnsi="Times New Roman" w:cs="Times New Roman"/>
          <w:b/>
          <w:bCs/>
          <w:sz w:val="28"/>
          <w:szCs w:val="28"/>
        </w:rPr>
        <w:t>)</w:t>
      </w:r>
    </w:p>
    <w:p w14:paraId="1E9B7E4C" w14:textId="2E9BA405" w:rsidR="00A24915" w:rsidRPr="008235FB" w:rsidRDefault="00A24915" w:rsidP="00A2491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8235FB">
        <w:rPr>
          <w:rFonts w:ascii="Times New Roman" w:hAnsi="Times New Roman" w:cs="Times New Roman"/>
          <w:b/>
          <w:bCs/>
          <w:sz w:val="28"/>
          <w:szCs w:val="28"/>
        </w:rPr>
        <w:t>Lecturer and researcher,</w:t>
      </w:r>
      <w:r w:rsidRPr="008235FB">
        <w:rPr>
          <w:rFonts w:ascii="Times New Roman" w:hAnsi="Times New Roman" w:cs="Times New Roman"/>
          <w:sz w:val="28"/>
          <w:szCs w:val="28"/>
        </w:rPr>
        <w:t xml:space="preserve"> Department of Environmental Engineering, Arba</w:t>
      </w:r>
      <w:r w:rsidR="00224E2D" w:rsidRPr="008235FB">
        <w:rPr>
          <w:rFonts w:ascii="Times New Roman" w:hAnsi="Times New Roman" w:cs="Times New Roman"/>
          <w:sz w:val="28"/>
          <w:szCs w:val="28"/>
        </w:rPr>
        <w:t xml:space="preserve"> </w:t>
      </w:r>
      <w:r w:rsidRPr="008235FB">
        <w:rPr>
          <w:rFonts w:ascii="Times New Roman" w:hAnsi="Times New Roman" w:cs="Times New Roman"/>
          <w:sz w:val="28"/>
          <w:szCs w:val="28"/>
        </w:rPr>
        <w:t>Minch</w:t>
      </w:r>
      <w:r w:rsidR="00224E2D" w:rsidRPr="008235FB">
        <w:rPr>
          <w:rFonts w:ascii="Times New Roman" w:hAnsi="Times New Roman" w:cs="Times New Roman"/>
          <w:sz w:val="28"/>
          <w:szCs w:val="28"/>
        </w:rPr>
        <w:t xml:space="preserve"> </w:t>
      </w:r>
      <w:r w:rsidRPr="008235FB">
        <w:rPr>
          <w:rFonts w:ascii="Times New Roman" w:hAnsi="Times New Roman" w:cs="Times New Roman"/>
          <w:sz w:val="28"/>
          <w:szCs w:val="28"/>
        </w:rPr>
        <w:t xml:space="preserve">University, </w:t>
      </w:r>
      <w:r w:rsidR="00224E2D" w:rsidRPr="008235FB">
        <w:rPr>
          <w:rFonts w:ascii="Times New Roman" w:hAnsi="Times New Roman" w:cs="Times New Roman"/>
          <w:sz w:val="28"/>
          <w:szCs w:val="28"/>
        </w:rPr>
        <w:t xml:space="preserve">Ethiopia, </w:t>
      </w:r>
      <w:r w:rsidR="00224E2D" w:rsidRPr="008235FB">
        <w:rPr>
          <w:rFonts w:ascii="Times New Roman" w:hAnsi="Times New Roman" w:cs="Times New Roman"/>
          <w:b/>
          <w:bCs/>
          <w:sz w:val="28"/>
          <w:szCs w:val="28"/>
        </w:rPr>
        <w:t>(2024-2025)</w:t>
      </w:r>
    </w:p>
    <w:p w14:paraId="5A6D9DF9" w14:textId="64C76DB0" w:rsidR="00224E2D" w:rsidRPr="008235FB" w:rsidRDefault="00224E2D" w:rsidP="00A2491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8235FB">
        <w:rPr>
          <w:rFonts w:ascii="Times New Roman" w:hAnsi="Times New Roman" w:cs="Times New Roman"/>
          <w:b/>
          <w:bCs/>
          <w:sz w:val="28"/>
          <w:szCs w:val="28"/>
        </w:rPr>
        <w:t>Graduate Assistant,</w:t>
      </w:r>
      <w:r w:rsidRPr="008235FB">
        <w:rPr>
          <w:rFonts w:ascii="Times New Roman" w:hAnsi="Times New Roman" w:cs="Times New Roman"/>
          <w:sz w:val="28"/>
          <w:szCs w:val="28"/>
        </w:rPr>
        <w:t xml:space="preserve"> Department of Environmental Engineering, Arba Minch University, Ethiopia, </w:t>
      </w:r>
      <w:r w:rsidRPr="008235FB">
        <w:rPr>
          <w:rFonts w:ascii="Times New Roman" w:hAnsi="Times New Roman" w:cs="Times New Roman"/>
          <w:b/>
          <w:bCs/>
          <w:sz w:val="28"/>
          <w:szCs w:val="28"/>
        </w:rPr>
        <w:t>(2021-2024)</w:t>
      </w:r>
    </w:p>
    <w:p w14:paraId="0D549187" w14:textId="77777777" w:rsidR="00224E2D" w:rsidRPr="008235FB" w:rsidRDefault="00224E2D" w:rsidP="00224E2D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8235FB">
        <w:rPr>
          <w:rFonts w:ascii="Times New Roman" w:hAnsi="Times New Roman" w:cs="Times New Roman"/>
          <w:b/>
          <w:bCs/>
          <w:sz w:val="28"/>
          <w:szCs w:val="28"/>
        </w:rPr>
        <w:t>Research Interests</w:t>
      </w:r>
    </w:p>
    <w:p w14:paraId="0A9A5F44" w14:textId="7FB2E25E" w:rsidR="00224E2D" w:rsidRPr="008235FB" w:rsidRDefault="00224E2D" w:rsidP="00224E2D">
      <w:pPr>
        <w:pStyle w:val="font8"/>
        <w:spacing w:before="0" w:beforeAutospacing="0" w:after="0" w:afterAutospacing="0" w:line="473" w:lineRule="atLeast"/>
        <w:jc w:val="both"/>
        <w:textAlignment w:val="baseline"/>
        <w:rPr>
          <w:rFonts w:eastAsiaTheme="majorEastAsia"/>
          <w:sz w:val="28"/>
          <w:szCs w:val="28"/>
        </w:rPr>
      </w:pPr>
      <w:r w:rsidRPr="008235FB">
        <w:rPr>
          <w:rStyle w:val="selected"/>
          <w:rFonts w:eastAsiaTheme="majorEastAsia"/>
          <w:sz w:val="28"/>
          <w:szCs w:val="28"/>
        </w:rPr>
        <w:t xml:space="preserve">Treatment of emerging contaminants, water, and wastewater treatment. </w:t>
      </w:r>
    </w:p>
    <w:p w14:paraId="0AF08D8F" w14:textId="77777777" w:rsidR="00224E2D" w:rsidRPr="008235FB" w:rsidRDefault="00224E2D" w:rsidP="00224E2D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6BBFFD44" w14:textId="77777777" w:rsidR="00A24915" w:rsidRPr="008235FB" w:rsidRDefault="00A24915" w:rsidP="00A24915">
      <w:pPr>
        <w:rPr>
          <w:rFonts w:ascii="Times New Roman" w:hAnsi="Times New Roman" w:cs="Times New Roman"/>
          <w:sz w:val="28"/>
          <w:szCs w:val="28"/>
        </w:rPr>
      </w:pPr>
    </w:p>
    <w:p w14:paraId="646B143E" w14:textId="7AF48462" w:rsidR="00224E2D" w:rsidRPr="008235FB" w:rsidRDefault="00224E2D" w:rsidP="00A24915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8235FB">
        <w:rPr>
          <w:rFonts w:ascii="Times New Roman" w:hAnsi="Times New Roman" w:cs="Times New Roman"/>
          <w:b/>
          <w:bCs/>
          <w:sz w:val="28"/>
          <w:szCs w:val="28"/>
        </w:rPr>
        <w:t>Awards</w:t>
      </w:r>
    </w:p>
    <w:p w14:paraId="2486883A" w14:textId="74AECDB6" w:rsidR="00224E2D" w:rsidRPr="008235FB" w:rsidRDefault="00224E2D" w:rsidP="00224E2D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8235FB">
        <w:rPr>
          <w:rFonts w:ascii="Times New Roman" w:hAnsi="Times New Roman" w:cs="Times New Roman"/>
          <w:sz w:val="28"/>
          <w:szCs w:val="28"/>
        </w:rPr>
        <w:t xml:space="preserve">Norwegian Agency for Development Cooperation (Norad) Grant | 2024 (First Place) - Awarded for an exceptional master’s thesis on occupational health. </w:t>
      </w:r>
    </w:p>
    <w:p w14:paraId="072DFD7A" w14:textId="77777777" w:rsidR="00224E2D" w:rsidRPr="008235FB" w:rsidRDefault="00224E2D" w:rsidP="00224E2D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8235FB">
        <w:rPr>
          <w:rFonts w:ascii="Times New Roman" w:hAnsi="Times New Roman" w:cs="Times New Roman"/>
          <w:sz w:val="28"/>
          <w:szCs w:val="28"/>
        </w:rPr>
        <w:t xml:space="preserve">Outstanding TTP (Team Training Practice) Group Award | Arba Minch University, College of Medicine and Health Science (2021) </w:t>
      </w:r>
    </w:p>
    <w:p w14:paraId="0629376D" w14:textId="65018A92" w:rsidR="00224E2D" w:rsidRPr="008235FB" w:rsidRDefault="00224E2D" w:rsidP="00224E2D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8235FB">
        <w:rPr>
          <w:rFonts w:ascii="Times New Roman" w:hAnsi="Times New Roman" w:cs="Times New Roman"/>
          <w:sz w:val="28"/>
          <w:szCs w:val="28"/>
        </w:rPr>
        <w:t>Volunteer service, Leadership and Dedication Award | Arba Minch University College of Medicine and Health Science Charity Club (2017-2021)</w:t>
      </w:r>
    </w:p>
    <w:p w14:paraId="299803F0" w14:textId="77777777" w:rsidR="00DD42BB" w:rsidRPr="008235FB" w:rsidRDefault="00DD42BB" w:rsidP="00A24915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73CAFD7" w14:textId="6A7F1D68" w:rsidR="00224E2D" w:rsidRPr="008235FB" w:rsidRDefault="00DD42BB" w:rsidP="00A24915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8235FB">
        <w:rPr>
          <w:rFonts w:ascii="Times New Roman" w:hAnsi="Times New Roman" w:cs="Times New Roman"/>
          <w:b/>
          <w:bCs/>
          <w:sz w:val="28"/>
          <w:szCs w:val="28"/>
        </w:rPr>
        <w:t>Teaching Experience</w:t>
      </w:r>
    </w:p>
    <w:p w14:paraId="6FA624C2" w14:textId="7A3F6B3C" w:rsidR="00DD42BB" w:rsidRPr="008235FB" w:rsidRDefault="00DD42BB" w:rsidP="00A24915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8235FB">
        <w:rPr>
          <w:rFonts w:ascii="Times New Roman" w:hAnsi="Times New Roman" w:cs="Times New Roman"/>
          <w:sz w:val="28"/>
          <w:szCs w:val="28"/>
        </w:rPr>
        <w:t xml:space="preserve">Member of </w:t>
      </w:r>
      <w:r w:rsidR="008235FB" w:rsidRPr="008235FB">
        <w:rPr>
          <w:rFonts w:ascii="Times New Roman" w:hAnsi="Times New Roman" w:cs="Times New Roman"/>
          <w:sz w:val="28"/>
          <w:szCs w:val="28"/>
        </w:rPr>
        <w:t xml:space="preserve">the </w:t>
      </w:r>
      <w:r w:rsidRPr="008235FB">
        <w:rPr>
          <w:rFonts w:ascii="Times New Roman" w:hAnsi="Times New Roman" w:cs="Times New Roman"/>
          <w:sz w:val="28"/>
          <w:szCs w:val="28"/>
        </w:rPr>
        <w:t>Teaching and Supervising Team for Courses for undergraduate students, Arba Minch University, College of Medicine and Health Science, Ethiopia (20</w:t>
      </w:r>
      <w:r w:rsidR="008235FB" w:rsidRPr="008235FB">
        <w:rPr>
          <w:rFonts w:ascii="Times New Roman" w:hAnsi="Times New Roman" w:cs="Times New Roman"/>
          <w:sz w:val="28"/>
          <w:szCs w:val="28"/>
        </w:rPr>
        <w:t>21</w:t>
      </w:r>
      <w:r w:rsidRPr="008235FB">
        <w:rPr>
          <w:rFonts w:ascii="Times New Roman" w:hAnsi="Times New Roman" w:cs="Times New Roman"/>
          <w:sz w:val="28"/>
          <w:szCs w:val="28"/>
        </w:rPr>
        <w:t>-present)</w:t>
      </w:r>
    </w:p>
    <w:p w14:paraId="695CA2E7" w14:textId="7D708F21" w:rsidR="00DD42BB" w:rsidRPr="008235FB" w:rsidRDefault="008235FB" w:rsidP="008235FB">
      <w:pPr>
        <w:rPr>
          <w:rFonts w:ascii="Times New Roman" w:hAnsi="Times New Roman" w:cs="Times New Roman"/>
          <w:sz w:val="28"/>
          <w:szCs w:val="28"/>
        </w:rPr>
      </w:pPr>
      <w:r w:rsidRPr="008235FB">
        <w:rPr>
          <w:rFonts w:ascii="Times New Roman" w:hAnsi="Times New Roman" w:cs="Times New Roman"/>
          <w:sz w:val="28"/>
          <w:szCs w:val="28"/>
        </w:rPr>
        <w:t xml:space="preserve">         Environmental Epidemiology</w:t>
      </w:r>
    </w:p>
    <w:p w14:paraId="6C392FDF" w14:textId="58BA8A14" w:rsidR="008235FB" w:rsidRPr="008235FB" w:rsidRDefault="008235FB" w:rsidP="008235FB">
      <w:pPr>
        <w:rPr>
          <w:rFonts w:ascii="Times New Roman" w:hAnsi="Times New Roman" w:cs="Times New Roman"/>
          <w:sz w:val="28"/>
          <w:szCs w:val="28"/>
        </w:rPr>
      </w:pPr>
      <w:r w:rsidRPr="008235FB">
        <w:rPr>
          <w:rFonts w:ascii="Times New Roman" w:hAnsi="Times New Roman" w:cs="Times New Roman"/>
          <w:sz w:val="28"/>
          <w:szCs w:val="28"/>
        </w:rPr>
        <w:t xml:space="preserve">         Occupational Health and Safety</w:t>
      </w:r>
    </w:p>
    <w:p w14:paraId="3003F76D" w14:textId="4EEC364B" w:rsidR="008235FB" w:rsidRPr="008235FB" w:rsidRDefault="008235FB" w:rsidP="008235FB">
      <w:pPr>
        <w:rPr>
          <w:rFonts w:ascii="Times New Roman" w:hAnsi="Times New Roman" w:cs="Times New Roman"/>
          <w:sz w:val="28"/>
          <w:szCs w:val="28"/>
        </w:rPr>
      </w:pPr>
      <w:r w:rsidRPr="008235FB">
        <w:rPr>
          <w:rFonts w:ascii="Times New Roman" w:hAnsi="Times New Roman" w:cs="Times New Roman"/>
          <w:sz w:val="28"/>
          <w:szCs w:val="28"/>
        </w:rPr>
        <w:t xml:space="preserve">         Air Pollution Management</w:t>
      </w:r>
    </w:p>
    <w:p w14:paraId="69D0FC0E" w14:textId="6AC90131" w:rsidR="008235FB" w:rsidRPr="008235FB" w:rsidRDefault="008235FB" w:rsidP="008235FB">
      <w:pPr>
        <w:rPr>
          <w:rFonts w:ascii="Times New Roman" w:hAnsi="Times New Roman" w:cs="Times New Roman"/>
          <w:sz w:val="28"/>
          <w:szCs w:val="28"/>
        </w:rPr>
      </w:pPr>
      <w:r w:rsidRPr="008235FB">
        <w:rPr>
          <w:rFonts w:ascii="Times New Roman" w:hAnsi="Times New Roman" w:cs="Times New Roman"/>
          <w:sz w:val="28"/>
          <w:szCs w:val="28"/>
        </w:rPr>
        <w:t xml:space="preserve">         Environmental Health</w:t>
      </w:r>
    </w:p>
    <w:p w14:paraId="5719255F" w14:textId="77777777" w:rsidR="008235FB" w:rsidRPr="008235FB" w:rsidRDefault="008235FB" w:rsidP="00A24915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A9FC3E7" w14:textId="15048485" w:rsidR="00DD42BB" w:rsidRPr="008235FB" w:rsidRDefault="00DD42BB" w:rsidP="00A24915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8235FB">
        <w:rPr>
          <w:rFonts w:ascii="Times New Roman" w:hAnsi="Times New Roman" w:cs="Times New Roman"/>
          <w:b/>
          <w:bCs/>
          <w:sz w:val="28"/>
          <w:szCs w:val="28"/>
        </w:rPr>
        <w:t>Training &amp; Workshop</w:t>
      </w:r>
    </w:p>
    <w:p w14:paraId="6BE86FA1" w14:textId="274759F7" w:rsidR="008235FB" w:rsidRPr="008235FB" w:rsidRDefault="008235FB" w:rsidP="00A24915">
      <w:pPr>
        <w:rPr>
          <w:rFonts w:ascii="Times New Roman" w:hAnsi="Times New Roman" w:cs="Times New Roman"/>
          <w:sz w:val="28"/>
          <w:szCs w:val="28"/>
        </w:rPr>
      </w:pPr>
      <w:r w:rsidRPr="008235FB">
        <w:rPr>
          <w:rFonts w:ascii="Times New Roman" w:hAnsi="Times New Roman" w:cs="Times New Roman"/>
          <w:sz w:val="28"/>
          <w:szCs w:val="28"/>
        </w:rPr>
        <w:t>Member of the Ethiopian Environmental Health Professional Association (EEHPA)</w:t>
      </w:r>
    </w:p>
    <w:p w14:paraId="7C3A6282" w14:textId="4E518FA6" w:rsidR="00A24915" w:rsidRPr="008235FB" w:rsidRDefault="008235FB" w:rsidP="00A24915">
      <w:pPr>
        <w:rPr>
          <w:rFonts w:ascii="Times New Roman" w:hAnsi="Times New Roman" w:cs="Times New Roman"/>
          <w:sz w:val="28"/>
          <w:szCs w:val="28"/>
        </w:rPr>
      </w:pPr>
      <w:r w:rsidRPr="008235FB">
        <w:rPr>
          <w:rFonts w:ascii="Times New Roman" w:hAnsi="Times New Roman" w:cs="Times New Roman"/>
          <w:sz w:val="28"/>
          <w:szCs w:val="28"/>
        </w:rPr>
        <w:t>Member of the Ethiopian Public Health Association (EPHA)</w:t>
      </w:r>
    </w:p>
    <w:p w14:paraId="4193975C" w14:textId="6839D7F1" w:rsidR="008235FB" w:rsidRPr="008235FB" w:rsidRDefault="008235FB" w:rsidP="00A24915">
      <w:pPr>
        <w:rPr>
          <w:rFonts w:ascii="Times New Roman" w:hAnsi="Times New Roman" w:cs="Times New Roman"/>
          <w:sz w:val="28"/>
          <w:szCs w:val="28"/>
        </w:rPr>
      </w:pPr>
      <w:r w:rsidRPr="008235FB">
        <w:rPr>
          <w:rFonts w:ascii="Times New Roman" w:hAnsi="Times New Roman" w:cs="Times New Roman"/>
          <w:sz w:val="28"/>
          <w:szCs w:val="28"/>
        </w:rPr>
        <w:t>Team Training Program at Arba Minch University</w:t>
      </w:r>
      <w:r w:rsidR="0079151E">
        <w:rPr>
          <w:rFonts w:ascii="Times New Roman" w:hAnsi="Times New Roman" w:cs="Times New Roman"/>
          <w:sz w:val="28"/>
          <w:szCs w:val="28"/>
        </w:rPr>
        <w:t>, Ethiopia.</w:t>
      </w:r>
    </w:p>
    <w:p w14:paraId="0C8EBAEE" w14:textId="77777777" w:rsidR="008235FB" w:rsidRPr="008235FB" w:rsidRDefault="008235FB" w:rsidP="00A24915"/>
    <w:sectPr w:rsidR="008235FB" w:rsidRPr="008235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D662DA1"/>
    <w:multiLevelType w:val="hybridMultilevel"/>
    <w:tmpl w:val="73564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531AC7"/>
    <w:multiLevelType w:val="hybridMultilevel"/>
    <w:tmpl w:val="DBC21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354086">
    <w:abstractNumId w:val="1"/>
  </w:num>
  <w:num w:numId="2" w16cid:durableId="12714281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QzNwOSRmaWZpZGhko6SsGpxcWZ+XkgBUa1ANtW6ZAsAAAA"/>
  </w:docVars>
  <w:rsids>
    <w:rsidRoot w:val="0056014C"/>
    <w:rsid w:val="00224E2D"/>
    <w:rsid w:val="00264A0A"/>
    <w:rsid w:val="002A1988"/>
    <w:rsid w:val="004A6BED"/>
    <w:rsid w:val="004B5E2B"/>
    <w:rsid w:val="00551B1F"/>
    <w:rsid w:val="0056014C"/>
    <w:rsid w:val="006F4819"/>
    <w:rsid w:val="007146DC"/>
    <w:rsid w:val="0079151E"/>
    <w:rsid w:val="008235FB"/>
    <w:rsid w:val="00860BA9"/>
    <w:rsid w:val="009C444D"/>
    <w:rsid w:val="00A2424D"/>
    <w:rsid w:val="00A24915"/>
    <w:rsid w:val="00A5091F"/>
    <w:rsid w:val="00B7137B"/>
    <w:rsid w:val="00D0678E"/>
    <w:rsid w:val="00DD42BB"/>
    <w:rsid w:val="00DE1ACF"/>
    <w:rsid w:val="00E132C9"/>
    <w:rsid w:val="00E94762"/>
    <w:rsid w:val="00FC317B"/>
    <w:rsid w:val="00FE2D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0E26B2"/>
  <w15:chartTrackingRefBased/>
  <w15:docId w15:val="{BFE19545-25CC-4649-986A-F02174AF6E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6014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6014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6014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6014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6014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6014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6014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6014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6014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6014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6014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6014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6014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6014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6014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6014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6014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6014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6014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6014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6014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6014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6014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6014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6014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6014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6014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6014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6014C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6014C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014C"/>
    <w:rPr>
      <w:color w:val="605E5C"/>
      <w:shd w:val="clear" w:color="auto" w:fill="E1DFDD"/>
    </w:rPr>
  </w:style>
  <w:style w:type="paragraph" w:customStyle="1" w:styleId="font8">
    <w:name w:val="font_8"/>
    <w:basedOn w:val="Normal"/>
    <w:rsid w:val="00224E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selected">
    <w:name w:val="selected"/>
    <w:basedOn w:val="DefaultParagraphFont"/>
    <w:rsid w:val="00224E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firehiwot.melaku@und.edu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2BFBA2-99AA-4543-93B6-E1DD92A1F37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c37a091-b9a6-47e5-98d0-903d4a419203}" enabled="0" method="" siteId="{ec37a091-b9a6-47e5-98d0-903d4a419203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2</Pages>
  <Words>271</Words>
  <Characters>1924</Characters>
  <Application>Microsoft Office Word</Application>
  <DocSecurity>0</DocSecurity>
  <Lines>5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ller</dc:creator>
  <cp:keywords/>
  <dc:description/>
  <cp:lastModifiedBy>Muller</cp:lastModifiedBy>
  <cp:revision>5</cp:revision>
  <dcterms:created xsi:type="dcterms:W3CDTF">2025-08-14T20:19:00Z</dcterms:created>
  <dcterms:modified xsi:type="dcterms:W3CDTF">2025-08-14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e1bf2d-0c4e-45e0-801f-b2bedb471690</vt:lpwstr>
  </property>
</Properties>
</file>